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file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fi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9570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file</dc:title>
  <dc:creator>YOU!</dc:creator>
  <dcterms:created xsi:type="dcterms:W3CDTF">2020-05-25T15:31:19Z</dcterms:created>
  <dcterms:modified xsi:type="dcterms:W3CDTF">2020-05-25T15:31:19Z</dcterms:modified>
</cp:coreProperties>
</file>